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DC0C9" w14:textId="77777777" w:rsidR="00D65ACD" w:rsidRPr="003D4E36" w:rsidRDefault="00D65ACD" w:rsidP="00866544">
      <w:pPr>
        <w:jc w:val="center"/>
        <w:rPr>
          <w:b/>
        </w:rPr>
      </w:pPr>
      <w:bookmarkStart w:id="0" w:name="_GoBack"/>
      <w:bookmarkEnd w:id="0"/>
    </w:p>
    <w:p w14:paraId="4CE6D336" w14:textId="77777777" w:rsidR="008D5BF6" w:rsidRPr="004B3EAD" w:rsidRDefault="008D5BF6" w:rsidP="008D5BF6">
      <w:pPr>
        <w:jc w:val="center"/>
        <w:outlineLvl w:val="0"/>
        <w:rPr>
          <w:b/>
          <w:caps/>
          <w:sz w:val="24"/>
        </w:rPr>
      </w:pPr>
      <w:r w:rsidRPr="004B3EAD">
        <w:rPr>
          <w:b/>
          <w:caps/>
          <w:sz w:val="24"/>
        </w:rPr>
        <w:t>Se</w:t>
      </w:r>
      <w:r w:rsidR="003E05D3">
        <w:rPr>
          <w:b/>
          <w:caps/>
          <w:sz w:val="24"/>
        </w:rPr>
        <w:t>znam citací</w:t>
      </w:r>
      <w:r w:rsidRPr="004B3EAD">
        <w:rPr>
          <w:b/>
          <w:caps/>
          <w:sz w:val="24"/>
        </w:rPr>
        <w:t xml:space="preserve"> na práce uchazeče</w:t>
      </w:r>
    </w:p>
    <w:p w14:paraId="4E41A2F2" w14:textId="77777777" w:rsidR="008D5BF6" w:rsidRPr="003D4E36" w:rsidRDefault="008D5BF6" w:rsidP="008D5BF6">
      <w:pPr>
        <w:outlineLvl w:val="0"/>
        <w:rPr>
          <w:b/>
        </w:rPr>
      </w:pPr>
    </w:p>
    <w:p w14:paraId="47150012" w14:textId="77777777" w:rsidR="008D5BF6" w:rsidRPr="00F376C4" w:rsidRDefault="008D5BF6" w:rsidP="008D5BF6">
      <w:pPr>
        <w:outlineLvl w:val="0"/>
        <w:rPr>
          <w:b/>
          <w:szCs w:val="22"/>
        </w:rPr>
      </w:pPr>
      <w:r w:rsidRPr="00F376C4">
        <w:rPr>
          <w:b/>
          <w:szCs w:val="22"/>
        </w:rPr>
        <w:t xml:space="preserve">Jméno </w:t>
      </w:r>
      <w:r w:rsidR="00FF4546">
        <w:rPr>
          <w:b/>
          <w:szCs w:val="22"/>
        </w:rPr>
        <w:t xml:space="preserve">a příjmení </w:t>
      </w:r>
      <w:r w:rsidRPr="00F376C4">
        <w:rPr>
          <w:b/>
          <w:szCs w:val="22"/>
        </w:rPr>
        <w:t>uchazeče</w:t>
      </w:r>
      <w:r w:rsidR="003B6587">
        <w:rPr>
          <w:b/>
          <w:szCs w:val="22"/>
        </w:rPr>
        <w:t xml:space="preserve"> vč. titulů</w:t>
      </w:r>
      <w:r w:rsidRPr="00F376C4">
        <w:rPr>
          <w:b/>
          <w:szCs w:val="22"/>
        </w:rPr>
        <w:t>:</w:t>
      </w:r>
    </w:p>
    <w:p w14:paraId="0BB08A6F" w14:textId="77777777" w:rsidR="008D5BF6" w:rsidRPr="00F376C4" w:rsidRDefault="008D5BF6" w:rsidP="008D5BF6">
      <w:pPr>
        <w:outlineLvl w:val="0"/>
        <w:rPr>
          <w:b/>
          <w:szCs w:val="22"/>
        </w:rPr>
      </w:pPr>
    </w:p>
    <w:p w14:paraId="0EBB7A47" w14:textId="77777777" w:rsidR="008D5BF6" w:rsidRPr="00F376C4" w:rsidRDefault="008D5BF6" w:rsidP="008D5BF6">
      <w:pPr>
        <w:outlineLvl w:val="0"/>
        <w:rPr>
          <w:b/>
          <w:szCs w:val="22"/>
        </w:rPr>
      </w:pPr>
      <w:r w:rsidRPr="00F376C4">
        <w:rPr>
          <w:b/>
          <w:szCs w:val="22"/>
        </w:rPr>
        <w:t>Pracoviště uchazeče:</w:t>
      </w:r>
    </w:p>
    <w:p w14:paraId="494EA0E0" w14:textId="77777777" w:rsidR="008D5BF6" w:rsidRPr="00F376C4" w:rsidRDefault="008D5BF6" w:rsidP="008D5BF6">
      <w:pPr>
        <w:outlineLvl w:val="0"/>
        <w:rPr>
          <w:b/>
          <w:szCs w:val="22"/>
        </w:rPr>
      </w:pPr>
    </w:p>
    <w:p w14:paraId="687E9C38" w14:textId="5A14CE7A" w:rsidR="008D5BF6" w:rsidRPr="00F376C4" w:rsidRDefault="008D5BF6" w:rsidP="006C6700">
      <w:pPr>
        <w:spacing w:after="120"/>
        <w:outlineLvl w:val="0"/>
        <w:rPr>
          <w:b/>
          <w:szCs w:val="22"/>
        </w:rPr>
      </w:pPr>
      <w:r w:rsidRPr="00F376C4">
        <w:rPr>
          <w:b/>
          <w:szCs w:val="22"/>
        </w:rPr>
        <w:t>A. Seznam cita</w:t>
      </w:r>
      <w:r w:rsidR="003B6587">
        <w:rPr>
          <w:b/>
          <w:szCs w:val="22"/>
        </w:rPr>
        <w:t xml:space="preserve">cí v publikacích jiných autorů evidovaných v databázích </w:t>
      </w:r>
      <w:proofErr w:type="spellStart"/>
      <w:r w:rsidR="003B6587">
        <w:rPr>
          <w:b/>
          <w:szCs w:val="22"/>
        </w:rPr>
        <w:t>WoS</w:t>
      </w:r>
      <w:proofErr w:type="spellEnd"/>
      <w:r w:rsidR="003B6587">
        <w:rPr>
          <w:b/>
          <w:szCs w:val="22"/>
        </w:rPr>
        <w:t xml:space="preserve"> a SCOPUS</w:t>
      </w:r>
    </w:p>
    <w:p w14:paraId="5C3C114B" w14:textId="77777777" w:rsidR="006C6700" w:rsidRPr="002A16E8" w:rsidRDefault="004B40B6" w:rsidP="002B7978">
      <w:pPr>
        <w:pStyle w:val="Literatura"/>
        <w:numPr>
          <w:ilvl w:val="0"/>
          <w:numId w:val="24"/>
        </w:numPr>
        <w:spacing w:before="0" w:line="240" w:lineRule="auto"/>
        <w:ind w:left="782" w:hanging="357"/>
        <w:contextualSpacing w:val="0"/>
        <w:rPr>
          <w:szCs w:val="22"/>
        </w:rPr>
      </w:pPr>
      <w:r>
        <w:rPr>
          <w:szCs w:val="22"/>
        </w:rPr>
        <w:t>Publikace dle citační normy</w:t>
      </w:r>
      <w:r w:rsidR="00892908">
        <w:rPr>
          <w:szCs w:val="22"/>
        </w:rPr>
        <w:t xml:space="preserve"> včetně uvedení IF nebo SJR a autorského podílu</w:t>
      </w:r>
    </w:p>
    <w:p w14:paraId="07705B3E" w14:textId="77777777" w:rsidR="008D5BF6" w:rsidRPr="00F376C4" w:rsidRDefault="008D5BF6" w:rsidP="008D5BF6">
      <w:pPr>
        <w:rPr>
          <w:szCs w:val="22"/>
        </w:rPr>
      </w:pPr>
      <w:r w:rsidRPr="00F376C4">
        <w:rPr>
          <w:szCs w:val="22"/>
        </w:rPr>
        <w:t>Ohlasy</w:t>
      </w:r>
      <w:r w:rsidR="004B40B6">
        <w:rPr>
          <w:szCs w:val="22"/>
        </w:rPr>
        <w:t xml:space="preserve"> (počet</w:t>
      </w:r>
      <w:r w:rsidR="00347247">
        <w:rPr>
          <w:szCs w:val="22"/>
        </w:rPr>
        <w:t>)</w:t>
      </w:r>
      <w:r w:rsidRPr="00F376C4">
        <w:rPr>
          <w:szCs w:val="22"/>
        </w:rPr>
        <w:t xml:space="preserve">: </w:t>
      </w:r>
    </w:p>
    <w:p w14:paraId="7C6909B3" w14:textId="77777777" w:rsidR="00347247" w:rsidRDefault="004B40B6" w:rsidP="002B7978">
      <w:pPr>
        <w:pStyle w:val="Literatura"/>
        <w:numPr>
          <w:ilvl w:val="0"/>
          <w:numId w:val="18"/>
        </w:numPr>
        <w:spacing w:before="0" w:line="240" w:lineRule="auto"/>
        <w:ind w:left="782" w:hanging="357"/>
        <w:contextualSpacing w:val="0"/>
        <w:rPr>
          <w:szCs w:val="22"/>
        </w:rPr>
      </w:pPr>
      <w:r>
        <w:rPr>
          <w:szCs w:val="22"/>
        </w:rPr>
        <w:t>Publikace jiného autora dle citační normy včetně uvedení IF nebo SJR</w:t>
      </w:r>
    </w:p>
    <w:p w14:paraId="64A6105C" w14:textId="77777777" w:rsidR="008D5BF6" w:rsidRPr="00F376C4" w:rsidRDefault="008D5BF6" w:rsidP="003D79AB">
      <w:pPr>
        <w:spacing w:after="120"/>
        <w:rPr>
          <w:b/>
          <w:szCs w:val="22"/>
        </w:rPr>
      </w:pPr>
      <w:r w:rsidRPr="00F376C4">
        <w:rPr>
          <w:b/>
          <w:szCs w:val="22"/>
        </w:rPr>
        <w:t xml:space="preserve">B. Seznam citací v publikacích jiných autorů </w:t>
      </w:r>
      <w:r w:rsidR="003B6587">
        <w:rPr>
          <w:b/>
          <w:szCs w:val="22"/>
        </w:rPr>
        <w:t xml:space="preserve">neevidovaných v databázích </w:t>
      </w:r>
      <w:proofErr w:type="spellStart"/>
      <w:r w:rsidR="003B6587">
        <w:rPr>
          <w:b/>
          <w:szCs w:val="22"/>
        </w:rPr>
        <w:t>WoS</w:t>
      </w:r>
      <w:proofErr w:type="spellEnd"/>
      <w:r w:rsidR="003B6587">
        <w:rPr>
          <w:b/>
          <w:szCs w:val="22"/>
        </w:rPr>
        <w:t xml:space="preserve"> a </w:t>
      </w:r>
      <w:r w:rsidRPr="00F376C4">
        <w:rPr>
          <w:b/>
          <w:szCs w:val="22"/>
        </w:rPr>
        <w:t>SCOPUS</w:t>
      </w:r>
    </w:p>
    <w:p w14:paraId="51CE8ED5" w14:textId="77777777" w:rsidR="004B40B6" w:rsidRPr="002A16E8" w:rsidRDefault="004B40B6" w:rsidP="002B7978">
      <w:pPr>
        <w:pStyle w:val="Literatura"/>
        <w:numPr>
          <w:ilvl w:val="0"/>
          <w:numId w:val="19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</w:t>
      </w:r>
      <w:r w:rsidR="00892908">
        <w:rPr>
          <w:szCs w:val="22"/>
        </w:rPr>
        <w:t xml:space="preserve"> a uvedením autorského podílu</w:t>
      </w:r>
    </w:p>
    <w:p w14:paraId="7C4A736B" w14:textId="77777777" w:rsidR="008D5BF6" w:rsidRPr="00F376C4" w:rsidRDefault="008D5BF6" w:rsidP="008D5BF6">
      <w:pPr>
        <w:rPr>
          <w:szCs w:val="22"/>
        </w:rPr>
      </w:pPr>
      <w:r w:rsidRPr="00F376C4">
        <w:rPr>
          <w:szCs w:val="22"/>
        </w:rPr>
        <w:t>Ohlasy</w:t>
      </w:r>
      <w:r w:rsidR="004B40B6">
        <w:rPr>
          <w:szCs w:val="22"/>
        </w:rPr>
        <w:t xml:space="preserve"> (počet</w:t>
      </w:r>
      <w:r w:rsidR="003D79AB">
        <w:rPr>
          <w:szCs w:val="22"/>
        </w:rPr>
        <w:t>)</w:t>
      </w:r>
      <w:r w:rsidRPr="00F376C4">
        <w:rPr>
          <w:szCs w:val="22"/>
        </w:rPr>
        <w:t xml:space="preserve">: </w:t>
      </w:r>
    </w:p>
    <w:p w14:paraId="4F3ABB3E" w14:textId="77777777" w:rsidR="003D79AB" w:rsidRPr="004B40B6" w:rsidRDefault="004B40B6" w:rsidP="002B7978">
      <w:pPr>
        <w:pStyle w:val="Literatura"/>
        <w:numPr>
          <w:ilvl w:val="0"/>
          <w:numId w:val="16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jiného autora dle citační normy</w:t>
      </w:r>
    </w:p>
    <w:p w14:paraId="1B2E1E9B" w14:textId="77777777" w:rsidR="008D5BF6" w:rsidRPr="00F376C4" w:rsidRDefault="008D5BF6" w:rsidP="004B40B6">
      <w:pPr>
        <w:spacing w:after="120"/>
        <w:outlineLvl w:val="0"/>
        <w:rPr>
          <w:b/>
          <w:szCs w:val="22"/>
        </w:rPr>
      </w:pPr>
      <w:r w:rsidRPr="00F376C4">
        <w:rPr>
          <w:b/>
          <w:szCs w:val="22"/>
        </w:rPr>
        <w:t>C. Seznam tří nejvýznamnějších citací z hlediska uchazeče s krátkým zdůvodněním</w:t>
      </w:r>
    </w:p>
    <w:p w14:paraId="5358D50F" w14:textId="77777777" w:rsidR="004B40B6" w:rsidRDefault="004B40B6" w:rsidP="002B7978">
      <w:pPr>
        <w:pStyle w:val="Literatura"/>
        <w:numPr>
          <w:ilvl w:val="0"/>
          <w:numId w:val="20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jiného autora dle citační normy včetně uvedení IF nebo SJR</w:t>
      </w:r>
    </w:p>
    <w:p w14:paraId="11F2757F" w14:textId="77777777" w:rsidR="004B40B6" w:rsidRPr="00676230" w:rsidRDefault="004B40B6" w:rsidP="004B40B6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i/>
          <w:szCs w:val="22"/>
        </w:rPr>
      </w:pPr>
      <w:r w:rsidRPr="00676230">
        <w:rPr>
          <w:i/>
          <w:szCs w:val="22"/>
        </w:rPr>
        <w:t>Zdůvodnění:</w:t>
      </w:r>
    </w:p>
    <w:p w14:paraId="1D9242D5" w14:textId="77777777" w:rsidR="004B40B6" w:rsidRDefault="004B40B6" w:rsidP="002B7978">
      <w:pPr>
        <w:pStyle w:val="Literatura"/>
        <w:numPr>
          <w:ilvl w:val="0"/>
          <w:numId w:val="20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jiného autora dle citační normy včetně uvedení IF nebo SJR</w:t>
      </w:r>
    </w:p>
    <w:p w14:paraId="0F1AB9FA" w14:textId="77777777" w:rsidR="004B40B6" w:rsidRPr="00676230" w:rsidRDefault="004B40B6" w:rsidP="004B40B6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i/>
          <w:szCs w:val="22"/>
        </w:rPr>
      </w:pPr>
      <w:r w:rsidRPr="00676230">
        <w:rPr>
          <w:i/>
          <w:szCs w:val="22"/>
        </w:rPr>
        <w:t>Zdůvodnění:</w:t>
      </w:r>
    </w:p>
    <w:p w14:paraId="0F5D6212" w14:textId="77777777" w:rsidR="004B40B6" w:rsidRDefault="004B40B6" w:rsidP="002B7978">
      <w:pPr>
        <w:pStyle w:val="Literatura"/>
        <w:numPr>
          <w:ilvl w:val="0"/>
          <w:numId w:val="20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jiného autora dle citační normy včetně uvedení IF nebo SJR</w:t>
      </w:r>
    </w:p>
    <w:p w14:paraId="0C881380" w14:textId="77777777" w:rsidR="004B40B6" w:rsidRPr="00676230" w:rsidRDefault="004B40B6" w:rsidP="004B40B6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i/>
          <w:szCs w:val="22"/>
        </w:rPr>
      </w:pPr>
      <w:r w:rsidRPr="00676230">
        <w:rPr>
          <w:i/>
          <w:szCs w:val="22"/>
        </w:rPr>
        <w:t>Zdůvodnění:</w:t>
      </w:r>
    </w:p>
    <w:p w14:paraId="5B60C980" w14:textId="77777777" w:rsidR="008D5BF6" w:rsidRPr="00F376C4" w:rsidRDefault="008D5BF6" w:rsidP="008D5BF6">
      <w:pPr>
        <w:rPr>
          <w:szCs w:val="22"/>
        </w:rPr>
      </w:pPr>
    </w:p>
    <w:p w14:paraId="2B1F0F97" w14:textId="77777777" w:rsidR="008D5BF6" w:rsidRPr="00F376C4" w:rsidRDefault="008D5BF6" w:rsidP="00FF4546">
      <w:pPr>
        <w:spacing w:after="120"/>
        <w:ind w:left="1077" w:hanging="1077"/>
        <w:outlineLvl w:val="0"/>
        <w:rPr>
          <w:b/>
          <w:szCs w:val="22"/>
        </w:rPr>
      </w:pPr>
      <w:r w:rsidRPr="00F376C4">
        <w:rPr>
          <w:b/>
          <w:szCs w:val="22"/>
        </w:rPr>
        <w:t>Čestné prohlášení uchazeče:</w:t>
      </w:r>
    </w:p>
    <w:p w14:paraId="61A5D065" w14:textId="77777777" w:rsidR="008D5BF6" w:rsidRPr="00F376C4" w:rsidRDefault="008D5BF6" w:rsidP="00FF4546">
      <w:pPr>
        <w:jc w:val="both"/>
        <w:rPr>
          <w:szCs w:val="22"/>
        </w:rPr>
      </w:pPr>
      <w:r w:rsidRPr="00F376C4">
        <w:rPr>
          <w:szCs w:val="22"/>
        </w:rPr>
        <w:t xml:space="preserve">Prohlašuji, že všechny uvedené údaje včetně stanovení mého podílu na výsledcích jsou pravdivé. </w:t>
      </w:r>
    </w:p>
    <w:p w14:paraId="3138A9E7" w14:textId="77777777" w:rsidR="004B3EAD" w:rsidRDefault="004B3EAD" w:rsidP="008D5BF6">
      <w:pPr>
        <w:ind w:left="1080" w:hanging="1080"/>
        <w:rPr>
          <w:szCs w:val="22"/>
        </w:rPr>
      </w:pPr>
    </w:p>
    <w:p w14:paraId="65DADC61" w14:textId="77777777" w:rsidR="008D5BF6" w:rsidRPr="00F376C4" w:rsidRDefault="008D5BF6" w:rsidP="008D5BF6">
      <w:pPr>
        <w:ind w:left="1080" w:hanging="1080"/>
        <w:rPr>
          <w:szCs w:val="22"/>
        </w:rPr>
      </w:pPr>
      <w:r w:rsidRPr="00F376C4">
        <w:rPr>
          <w:szCs w:val="22"/>
        </w:rPr>
        <w:tab/>
      </w:r>
      <w:r w:rsidRPr="00F376C4">
        <w:rPr>
          <w:szCs w:val="22"/>
        </w:rPr>
        <w:tab/>
      </w:r>
      <w:r w:rsidRPr="00F376C4">
        <w:rPr>
          <w:szCs w:val="22"/>
        </w:rPr>
        <w:tab/>
      </w:r>
      <w:r w:rsidRPr="00F376C4">
        <w:rPr>
          <w:szCs w:val="22"/>
        </w:rPr>
        <w:tab/>
      </w:r>
      <w:r w:rsidRPr="00F376C4">
        <w:rPr>
          <w:szCs w:val="22"/>
        </w:rPr>
        <w:tab/>
      </w:r>
    </w:p>
    <w:p w14:paraId="184570CC" w14:textId="77777777" w:rsidR="008D5BF6" w:rsidRPr="00F376C4" w:rsidRDefault="008D5BF6" w:rsidP="00FF4546">
      <w:pPr>
        <w:spacing w:before="120"/>
        <w:ind w:left="1077" w:hanging="1077"/>
        <w:rPr>
          <w:szCs w:val="22"/>
        </w:rPr>
      </w:pPr>
      <w:proofErr w:type="gramStart"/>
      <w:r w:rsidRPr="00F376C4">
        <w:rPr>
          <w:szCs w:val="22"/>
        </w:rPr>
        <w:t>V................. dne</w:t>
      </w:r>
      <w:proofErr w:type="gramEnd"/>
      <w:r w:rsidRPr="00F376C4">
        <w:rPr>
          <w:szCs w:val="22"/>
        </w:rPr>
        <w:t>................</w:t>
      </w:r>
    </w:p>
    <w:p w14:paraId="3B0509BE" w14:textId="77777777" w:rsidR="008D5BF6" w:rsidRPr="00F376C4" w:rsidRDefault="008D5BF6" w:rsidP="008D5BF6">
      <w:pPr>
        <w:rPr>
          <w:szCs w:val="22"/>
        </w:rPr>
      </w:pPr>
    </w:p>
    <w:p w14:paraId="4B538A60" w14:textId="77777777" w:rsidR="004B3EAD" w:rsidRDefault="004B3EAD" w:rsidP="00FF4546">
      <w:pPr>
        <w:spacing w:before="240"/>
        <w:rPr>
          <w:szCs w:val="22"/>
        </w:rPr>
      </w:pPr>
    </w:p>
    <w:p w14:paraId="5EF0623C" w14:textId="77777777" w:rsidR="008D5BF6" w:rsidRPr="00F376C4" w:rsidRDefault="008D5BF6" w:rsidP="00FF4546">
      <w:pPr>
        <w:spacing w:before="240"/>
        <w:rPr>
          <w:szCs w:val="22"/>
        </w:rPr>
      </w:pPr>
      <w:r w:rsidRPr="00F376C4">
        <w:rPr>
          <w:szCs w:val="22"/>
        </w:rPr>
        <w:t>Podpis uchazeče:</w:t>
      </w:r>
    </w:p>
    <w:p w14:paraId="46F57E13" w14:textId="77777777" w:rsidR="008D5BF6" w:rsidRPr="003D4E36" w:rsidRDefault="008D5BF6" w:rsidP="008D5BF6"/>
    <w:p w14:paraId="52F2766B" w14:textId="77777777" w:rsidR="008D5BF6" w:rsidRPr="003D4E36" w:rsidRDefault="008D5BF6" w:rsidP="008D5BF6"/>
    <w:p w14:paraId="3AB5C6B4" w14:textId="77777777" w:rsidR="008D5BF6" w:rsidRDefault="008D5BF6" w:rsidP="008D5BF6">
      <w:pPr>
        <w:rPr>
          <w:b/>
          <w:szCs w:val="22"/>
        </w:rPr>
      </w:pPr>
    </w:p>
    <w:p w14:paraId="6A94CD71" w14:textId="77777777" w:rsidR="00F376C4" w:rsidRDefault="00F376C4" w:rsidP="008D5BF6">
      <w:pPr>
        <w:rPr>
          <w:b/>
          <w:szCs w:val="22"/>
        </w:rPr>
      </w:pPr>
    </w:p>
    <w:p w14:paraId="699A5106" w14:textId="77777777" w:rsidR="003D79AB" w:rsidRPr="00F376C4" w:rsidRDefault="003D79AB" w:rsidP="003D79AB">
      <w:pPr>
        <w:rPr>
          <w:i/>
          <w:szCs w:val="22"/>
        </w:rPr>
      </w:pPr>
      <w:r w:rsidRPr="00F376C4">
        <w:rPr>
          <w:i/>
          <w:szCs w:val="22"/>
        </w:rPr>
        <w:t xml:space="preserve">Pozn.: Seznam nesmí obsahovat žádné </w:t>
      </w:r>
      <w:proofErr w:type="spellStart"/>
      <w:r w:rsidRPr="00F376C4">
        <w:rPr>
          <w:i/>
          <w:szCs w:val="22"/>
        </w:rPr>
        <w:t>autocitace</w:t>
      </w:r>
      <w:proofErr w:type="spellEnd"/>
      <w:r w:rsidRPr="00F376C4">
        <w:rPr>
          <w:i/>
          <w:szCs w:val="22"/>
        </w:rPr>
        <w:t xml:space="preserve">, přičemž za </w:t>
      </w:r>
      <w:proofErr w:type="spellStart"/>
      <w:r w:rsidRPr="00F376C4">
        <w:rPr>
          <w:i/>
          <w:szCs w:val="22"/>
        </w:rPr>
        <w:t>autocitaci</w:t>
      </w:r>
      <w:proofErr w:type="spellEnd"/>
      <w:r w:rsidRPr="00F376C4">
        <w:rPr>
          <w:i/>
          <w:szCs w:val="22"/>
        </w:rPr>
        <w:t xml:space="preserve"> se považuje citace dané práce kterýmkoliv z jejich spoluautorů.</w:t>
      </w:r>
    </w:p>
    <w:p w14:paraId="60233F60" w14:textId="77777777" w:rsidR="00F376C4" w:rsidRDefault="00F376C4" w:rsidP="008D5BF6">
      <w:pPr>
        <w:rPr>
          <w:b/>
          <w:szCs w:val="22"/>
        </w:rPr>
      </w:pPr>
    </w:p>
    <w:p w14:paraId="43432ACE" w14:textId="77777777" w:rsidR="00F376C4" w:rsidRDefault="00F376C4" w:rsidP="008D5BF6">
      <w:pPr>
        <w:rPr>
          <w:b/>
          <w:szCs w:val="22"/>
        </w:rPr>
      </w:pPr>
    </w:p>
    <w:p w14:paraId="02CDEE04" w14:textId="77777777" w:rsidR="00F376C4" w:rsidRDefault="00F376C4" w:rsidP="008D5BF6">
      <w:pPr>
        <w:rPr>
          <w:b/>
          <w:szCs w:val="22"/>
        </w:rPr>
      </w:pPr>
    </w:p>
    <w:p w14:paraId="3130C660" w14:textId="77777777" w:rsidR="003D79AB" w:rsidRDefault="003D79AB" w:rsidP="008D5BF6">
      <w:pPr>
        <w:rPr>
          <w:b/>
          <w:szCs w:val="22"/>
        </w:rPr>
      </w:pPr>
    </w:p>
    <w:p w14:paraId="37373030" w14:textId="77777777" w:rsidR="003D79AB" w:rsidRDefault="003D79AB" w:rsidP="008D5BF6">
      <w:pPr>
        <w:rPr>
          <w:b/>
          <w:szCs w:val="22"/>
        </w:rPr>
      </w:pPr>
    </w:p>
    <w:p w14:paraId="5B406DB7" w14:textId="77777777" w:rsidR="003D79AB" w:rsidRDefault="003D79AB" w:rsidP="008D5BF6">
      <w:pPr>
        <w:rPr>
          <w:b/>
          <w:szCs w:val="22"/>
        </w:rPr>
      </w:pPr>
    </w:p>
    <w:p w14:paraId="51BDDBDF" w14:textId="77777777" w:rsidR="003D79AB" w:rsidRDefault="003D79AB" w:rsidP="008D5BF6">
      <w:pPr>
        <w:rPr>
          <w:b/>
          <w:szCs w:val="22"/>
        </w:rPr>
      </w:pPr>
    </w:p>
    <w:sectPr w:rsidR="003D79AB" w:rsidSect="00FF7F66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95A44" w14:textId="2DAE0CE0" w:rsidR="00204C0C" w:rsidRDefault="00204C0C" w:rsidP="00204C0C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991593E" wp14:editId="7013E005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Příloha č. 5 Směrnice děkana č. 1/2022</w:t>
    </w:r>
  </w:p>
  <w:p w14:paraId="7FA8CC20" w14:textId="77777777" w:rsidR="00204C0C" w:rsidRDefault="00204C0C" w:rsidP="00204C0C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C0C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1CDD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6544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EDA3985-3E45-4EAE-985C-DB049E4D9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5</cp:revision>
  <cp:lastPrinted>2021-11-19T06:41:00Z</cp:lastPrinted>
  <dcterms:created xsi:type="dcterms:W3CDTF">2022-12-16T08:45:00Z</dcterms:created>
  <dcterms:modified xsi:type="dcterms:W3CDTF">2022-12-16T09:39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